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63.png" ContentType="image/png"/>
  <Override PartName="/word/media/rId79.png" ContentType="image/png"/>
  <Override PartName="/word/media/rId75.png" ContentType="image/png"/>
  <Override PartName="/word/media/rId50.png" ContentType="image/png"/>
  <Override PartName="/word/media/rId35.png" ContentType="image/png"/>
  <Override PartName="/word/media/rId59.png" ContentType="image/png"/>
  <Override PartName="/word/media/rId67.png" ContentType="image/png"/>
  <Override PartName="/word/media/rId25.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4" w:name="X2fc1927dd83c55fd2ccf368e881addedbc82675"/>
    <w:p>
      <w:pPr>
        <w:pStyle w:val="Heading1"/>
      </w:pPr>
      <w:r>
        <w:rPr>
          <w:rStyle w:val="SectionNumber"/>
        </w:rPr>
        <w:t xml:space="preserve">1</w:t>
      </w:r>
      <w:r>
        <w:tab/>
      </w:r>
      <w:r>
        <w:t xml:space="preserve">Dados empíricos: inventários florestais simulados</w:t>
      </w:r>
    </w:p>
    <w:p>
      <w:pPr>
        <w:pStyle w:val="FirstParagraph"/>
      </w:pPr>
      <w:r>
        <w:t xml:space="preserve">Dos sítios presentes na base de dados TreeCo, 109 estavam dentro dos critérios de seleção (tab. SI 1). As coordenadas dos sítios variaram entre -31° e -7° de latitude e entre -55° e -35° de longitude (fig. </w:t>
      </w:r>
      <w:r>
        <w:t xml:space="preserve">1.1</w:t>
      </w:r>
      <w:r>
        <w:t xml:space="preserve"> </w:t>
      </w:r>
      <w:r>
        <w:t xml:space="preserve">a). A maioria dos trabalhos foi realizada em áreas de florestas classificadas como primárias no TreeCo (</w:t>
      </w:r>
      <w:r>
        <w:t xml:space="preserve">Lima et al. (2015)</w:t>
      </w:r>
      <w:r>
        <w:t xml:space="preserve">). Apenas 2 sítios possuíam menos de 20 anos de recuperação desde o último grande distúrbio na área e foram removidos (fig. </w:t>
      </w:r>
      <w:r>
        <w:t xml:space="preserve">1.1</w:t>
      </w:r>
      <w:r>
        <w:t xml:space="preserve"> </w:t>
      </w:r>
      <w:r>
        <w:t xml:space="preserve">c), resultando em 107 sítios. A mediana da área amostrada pelos inventários foi de 1 ha; o número de indivíduos amostrados mediano foi de 1540 indivíduos; a riqueza observada mediana foi de 107 espécies; e o ano de amostragem ou publicação variou entre 1986 e 2016 (fig. </w:t>
      </w:r>
      <w:r>
        <w:t xml:space="preserve">1.1</w:t>
      </w:r>
      <w:r>
        <w:t xml:space="preserve"> </w:t>
      </w:r>
      <w:r>
        <w:t xml:space="preserve">b). Portanto, todos os 107 sítios possuem paisagens contemporâneas ao inventário na base de mapas de cobertura florestal do Mapbiomas 6 (</w:t>
      </w:r>
      <w:r>
        <w:t xml:space="preserve">Souza Jr et al. (2020)</w:t>
      </w:r>
      <w:r>
        <w:t xml:space="preserve">). Desses 107 sítios, 2 não usados para simulações. Em um sítio não foi possível estimar a taxa U na paisagem fragmentada, pois a relação de espécies por número de indivíduos é baixa e, além disso, apresenta baixa proporção de cobertura vegetal na paisagem ao redor (SI). Em outro sítio não foi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21" name="Picture"/>
            <a:graphic>
              <a:graphicData uri="http://schemas.openxmlformats.org/drawingml/2006/picture">
                <pic:pic>
                  <pic:nvPicPr>
                    <pic:cNvPr descr="Resultados_files/figure-docx/GE-sitios-1.pn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3" w:name="fig:GE-sitios"/>
      <w:bookmarkEnd w:id="23"/>
      <w:r>
        <w:t xml:space="preserve">Figure 1.1:</w:t>
      </w:r>
      <w:r>
        <w:t xml:space="preserve"> </w:t>
      </w:r>
      <w:r>
        <w:t xml:space="preserve">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24"/>
    <w:bookmarkStart w:id="33" w:name="efeito-escala"/>
    <w:p>
      <w:pPr>
        <w:pStyle w:val="Heading1"/>
      </w:pPr>
      <w:r>
        <w:rPr>
          <w:rStyle w:val="SectionNumber"/>
        </w:rPr>
        <w:t xml:space="preserve">2</w:t>
      </w:r>
      <w:r>
        <w:tab/>
      </w:r>
      <w:r>
        <w:t xml:space="preserve">Efeito escalar da dispersão no mecanismo simulado</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2.2</w:t>
      </w:r>
      <w:r>
        <w:t xml:space="preserve"> </w:t>
      </w:r>
      <w:r>
        <w:t xml:space="preserve">a). Em cenários de limitação de dispersão intermediários (k entre 0.75 e 0.60) não se observa esse padrão geral de decaimento monotônico. Nesses cenários de limitação de dispersão, houveram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2.2</w:t>
      </w:r>
      <w:r>
        <w:t xml:space="preserve">). Para k abaixo de 0.65 o valor de L escolhido varia entre 1 km até 3 km com a redução da limitação de dispersão (fig. </w:t>
      </w:r>
      <w:r>
        <w:t xml:space="preserve">2.2</w:t>
      </w:r>
      <w:r>
        <w:t xml:space="preserve"> </w:t>
      </w:r>
      <w:r>
        <w:t xml:space="preserve">b). Nos cenários de limitação de dispersão mais severos (k acima de 0.65) não se observa uma tendência clara na escolha de L (fig. </w:t>
      </w:r>
      <w:r>
        <w:t xml:space="preserve">2.2</w:t>
      </w:r>
      <w:r>
        <w:t xml:space="preserve">). Para k = 0.70 não foi possível aplicar o algoritmo de escolha, pois o máximo não era no menor L (fig. </w:t>
      </w:r>
      <w:r>
        <w:t xml:space="preserve">2.2</w:t>
      </w:r>
      <w:r>
        <w:t xml:space="preserve">). Nos cenários de limitação de dispersão intermediário e severo (k acima de 0.70) houve incerteza entre 1km e 2km de L (fig. </w:t>
      </w:r>
      <w:r>
        <w:t xml:space="preserve">2.2</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2.2</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e 2.1: Qual a escala adequada para simular os cenários de limitação de dispersão? a) Mudança na extensão espacial da paisagem a proporção de cobertura vegetal. Cada ponto representa a proporção de cobertura vegetal (eixo y) para aquela determinada extensão espacial da paisagem ao redor (eixo x), as linhas ligam pontos de um sítio de amostragem. b) Riqueza de espécies e densidade de indivíduos nas parcelas dos 106 sítios selecionados (parcela contígua de pelo menos 1ha). Em vermelho os pontos amostrados e selecionados para investigar a extensão espacial da paisagem ao redor usando MNEE (Scale of Effect, SoE). c) Cenários de limitação de dispersão simulados. k = proporção de propágulos que permanece até a vizinhança imediata (distância média entre indivíduos); d = desvio padrão da função de dispersão com distribuição de Laplace. Para detalhes sobre a seleção dos sítios na base TreeCo e sobre os cenários de limitação à dispersão olhar o texto principal." title="" id="26" name="Picture"/>
            <a:graphic>
              <a:graphicData uri="http://schemas.openxmlformats.org/drawingml/2006/picture">
                <pic:pic>
                  <pic:nvPicPr>
                    <pic:cNvPr descr="Resultados_files/figure-docx/sitios-SoE-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8" w:name="fig:sitios-SoE"/>
      <w:bookmarkEnd w:id="28"/>
      <w:r>
        <w:t xml:space="preserve">Figure 2.1:</w:t>
      </w:r>
      <w:r>
        <w:t xml:space="preserve"> </w:t>
      </w:r>
      <w:r>
        <w:t xml:space="preserve">Qual a escala adequada para simular os cenários de limitação de dispersão? a) Mudança na extensão espacial da paisagem a proporção de cobertura vegetal. Cada ponto representa a proporção de cobertura vegetal (eixo y) para aquela determinada extensão espacial da paisagem ao redor (eixo x), as linhas ligam pontos de um sítio de amostragem. b) Riqueza de espécies e densidade de indivíduos nas parcelas dos 106 sítios selecionados (parcela contígua de pelo menos 1ha). Em vermelho os pontos amostrados e selecionados para investigar a extensão espacial da paisagem ao redor usando MNEE (Scale of Effect, SoE). c) Cenários de limitação de dispersão simulados. k = proporção de propágulos que permanece até a vizinhança imediata (distância média entre indivíduos); d = desvio padrão da função de dispersão com distribuição de Laplace. Para detalhes sobre a seleção dos sítios na base TreeCo e sobre os cenários de limitação à dispersão olhar o texto principal.</w:t>
      </w:r>
    </w:p>
    <w:p>
      <w:pPr>
        <w:pStyle w:val="CaptionedFigure"/>
      </w:pPr>
      <w:r>
        <w:drawing>
          <wp:inline>
            <wp:extent cx="5334000" cy="2667000"/>
            <wp:effectExtent b="0" l="0" r="0" t="0"/>
            <wp:docPr descr="Figure 2.2: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1).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30" name="Picture"/>
            <a:graphic>
              <a:graphicData uri="http://schemas.openxmlformats.org/drawingml/2006/picture">
                <pic:pic>
                  <pic:nvPicPr>
                    <pic:cNvPr descr="Resultados_files/figure-docx/SoE-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2" w:name="fig:SoE"/>
      <w:bookmarkEnd w:id="32"/>
      <w:r>
        <w:t xml:space="preserve">Figure 2.2:</w:t>
      </w:r>
      <w:r>
        <w:t xml:space="preserve"> </w:t>
      </w:r>
      <w:r>
        <w:t xml:space="preserve">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1).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33"/>
    <w:bookmarkStart w:id="39" w:name="X71791657783e7a8b6c1df1e50a89b2d1d9fc675"/>
    <w:p>
      <w:pPr>
        <w:pStyle w:val="Heading1"/>
      </w:pPr>
      <w:r>
        <w:rPr>
          <w:rStyle w:val="SectionNumber"/>
        </w:rPr>
        <w:t xml:space="preserve">3</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2.2</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3.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3.1</w:t>
      </w:r>
      <w:r>
        <w:t xml:space="preserve">). Os únicos modelos que apresentam evidência de autocorrelação espacial são aqueles sem um spline de k por inventário florestal (tab.</w:t>
      </w:r>
      <w:r>
        <w:t xml:space="preserve"> </w:t>
      </w:r>
      <w:r>
        <w:t xml:space="preserve">3.1</w:t>
      </w:r>
      <w:r>
        <w:t xml:space="preserve">). Entre os 4 primeiros modelos mais plausíveis a deviance explicada é similar, próxima de 0.94 (tab.</w:t>
      </w:r>
      <w:r>
        <w:t xml:space="preserve"> </w:t>
      </w:r>
      <w:r>
        <w:t xml:space="preserve">3.1</w:t>
      </w:r>
      <w:r>
        <w:t xml:space="preserve">). O modelo mais plausível apresenta bom ajuste com o observado (SI).</w:t>
      </w:r>
    </w:p>
    <w:p>
      <w:pPr>
        <w:pStyle w:val="TableCaption"/>
      </w:pPr>
      <w:bookmarkStart w:id="34" w:name="tab:tabcong"/>
      <w:bookmarkEnd w:id="34"/>
      <w:r>
        <w:t xml:space="preserve">Table 3.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556000"/>
            <wp:effectExtent b="0" l="0" r="0" t="0"/>
            <wp:docPr descr="Figure 3.1: Predito pelo modelos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i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36" name="Picture"/>
            <a:graphic>
              <a:graphicData uri="http://schemas.openxmlformats.org/drawingml/2006/picture">
                <pic:pic>
                  <pic:nvPicPr>
                    <pic:cNvPr descr="Resultados_files/figure-docx/p-cong-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8" w:name="fig:p-cong"/>
      <w:bookmarkEnd w:id="38"/>
      <w:r>
        <w:t xml:space="preserve">Figure 3.1:</w:t>
      </w:r>
      <w:r>
        <w:t xml:space="preserve"> </w:t>
      </w:r>
      <w:r>
        <w:t xml:space="preserve">Predito pelo modelos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i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3.1</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3.1</w:t>
      </w:r>
      <w:r>
        <w:t xml:space="preserve">). Existe pouca diferença no valor médio (em vermelho escuro) para diferentes paisagens hipotéticas e classes de perturbação (fig. </w:t>
      </w:r>
      <w:r>
        <w:t xml:space="preserve">3.1</w:t>
      </w:r>
      <w:r>
        <w:t xml:space="preserve">). A maior diferença média entre paisagens hipotéticas ocorre quando a limitação de dispersão é branda ( k &lt; 0.25, fig. </w:t>
      </w:r>
      <w:r>
        <w:t xml:space="preserve">3.1</w:t>
      </w:r>
      <w:r>
        <w:t xml:space="preserve">). Nessa faixa de limitação de dispersão branda, simulações usando a paisagem hipotética fragmentada têm maior probabilidade média de gerar uma SAD com boa congruência com a empírica, seguido da paisagem pristina. Porém, essa faixa de valores apresenta a maior variabilidade entre sítios e entre classes de perturbação. Os sítios de baixa perturbação tendem a apresentar congruência média mais elevada (fig. </w:t>
      </w:r>
      <w:r>
        <w:t xml:space="preserve">3.1</w:t>
      </w:r>
      <w:r>
        <w:t xml:space="preserve">). Os valores de congruência média tendem a ser menores no nível mediano de perturbação do sítio de amostragem (fig. </w:t>
      </w:r>
      <w:r>
        <w:t xml:space="preserve">3.1</w:t>
      </w:r>
      <w:r>
        <w:t xml:space="preserve">). Contudo, em média tanto as paisagens hipotéticas quanto as classes de perturbação apresentam boa congruência (fig. </w:t>
      </w:r>
      <w:r>
        <w:t xml:space="preserve">3.1</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39"/>
    <w:bookmarkStart w:id="44" w:name="X77bfd38a0ffcdd431f0aa106454f35b375ccd21"/>
    <w:p>
      <w:pPr>
        <w:pStyle w:val="Heading1"/>
      </w:pPr>
      <w:r>
        <w:rPr>
          <w:rStyle w:val="SectionNumber"/>
        </w:rPr>
        <w:t xml:space="preserve">4</w:t>
      </w:r>
      <w:r>
        <w:tab/>
      </w:r>
      <w:r>
        <w:t xml:space="preserve">Estimativa da taxa U nas paisagens hipotéticas</w:t>
      </w:r>
    </w:p>
    <w:p>
      <w:pPr>
        <w:pStyle w:val="CaptionedFigure"/>
      </w:pPr>
      <w:r>
        <w:drawing>
          <wp:inline>
            <wp:extent cx="5334000" cy="3048000"/>
            <wp:effectExtent b="0" l="0" r="0" t="0"/>
            <wp:docPr descr="Figure 4.1: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Cada boxplot sumariza os pontos obtidos para uma mesma paisagem hipotética e limitação de dispersão. A tabela inserida contém um resumo estatístico da taxa U média por paisagem hipotética (os valores máximos, os quantis de 95% e 5%, e os mínimos). Cerca de 90% das simulações estimam taxa U entre 1e-3 e 1e-2, no limite o modelo variou entre ~4e-2 e ~4e-4." title="" id="41" name="Picture"/>
            <a:graphic>
              <a:graphicData uri="http://schemas.openxmlformats.org/drawingml/2006/picture">
                <pic:pic>
                  <pic:nvPicPr>
                    <pic:cNvPr descr="Resultados_files/figure-docx/taxaU-lands-1.png" id="42"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43" w:name="fig:taxaU-lands"/>
      <w:bookmarkEnd w:id="43"/>
      <w:r>
        <w:t xml:space="preserve">Figure 4.1: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Cada boxplot sumariza os pontos obtidos para uma mesma paisagem hipotética e limitação de dispersão.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4.1</w:t>
      </w:r>
      <w:r>
        <w:t xml:space="preserve">). A maior parte das taxas U estimadas tiveram ordem de grandeza entre 10-3 e 10-2 (fig. </w:t>
      </w:r>
      <w:r>
        <w:t xml:space="preserve">4.1</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 10-8 e 10-4 (</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ispersão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44"/>
    <w:bookmarkStart w:id="49" w:name="X801f746b94adf1c31b4a039bacd1a2c739c73db"/>
    <w:p>
      <w:pPr>
        <w:pStyle w:val="Heading1"/>
      </w:pPr>
      <w:r>
        <w:rPr>
          <w:rStyle w:val="SectionNumber"/>
        </w:rPr>
        <w:t xml:space="preserve">5</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3.1</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5.1</w:t>
      </w:r>
      <w:r>
        <w:t xml:space="preserve">). A distribuição de porcentagem de cobertura florestal foi similar entre sítios congruentes e não congruentes (figs.</w:t>
      </w:r>
      <w:r>
        <w:t xml:space="preserve"> </w:t>
      </w:r>
      <w:r>
        <w:t xml:space="preserve">5.1</w:t>
      </w:r>
      <w:r>
        <w:t xml:space="preserve">).</w:t>
      </w:r>
    </w:p>
    <w:p>
      <w:pPr>
        <w:pStyle w:val="CaptionedFigure"/>
      </w:pPr>
      <w:r>
        <w:drawing>
          <wp:inline>
            <wp:extent cx="3709115" cy="2318197"/>
            <wp:effectExtent b="0" l="0" r="0" t="0"/>
            <wp:docPr descr="Figure 5.1: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46" name="Picture"/>
            <a:graphic>
              <a:graphicData uri="http://schemas.openxmlformats.org/drawingml/2006/picture">
                <pic:pic>
                  <pic:nvPicPr>
                    <pic:cNvPr descr="Resultados_files/figure-docx/sitioscong-1.png" id="47" name="Picture"/>
                    <pic:cNvPicPr>
                      <a:picLocks noChangeArrowheads="1" noChangeAspect="1"/>
                    </pic:cNvPicPr>
                  </pic:nvPicPr>
                  <pic:blipFill>
                    <a:blip r:embed="rId45"/>
                    <a:stretch>
                      <a:fillRect/>
                    </a:stretch>
                  </pic:blipFill>
                  <pic:spPr bwMode="auto">
                    <a:xfrm>
                      <a:off x="0" y="0"/>
                      <a:ext cx="3709115" cy="2318197"/>
                    </a:xfrm>
                    <a:prstGeom prst="rect">
                      <a:avLst/>
                    </a:prstGeom>
                    <a:noFill/>
                    <a:ln w="9525">
                      <a:noFill/>
                      <a:headEnd/>
                      <a:tailEnd/>
                    </a:ln>
                  </pic:spPr>
                </pic:pic>
              </a:graphicData>
            </a:graphic>
          </wp:inline>
        </w:drawing>
      </w:r>
    </w:p>
    <w:p>
      <w:pPr>
        <w:pStyle w:val="ImageCaption"/>
      </w:pPr>
      <w:bookmarkStart w:id="48" w:name="fig:sitioscong"/>
      <w:bookmarkEnd w:id="48"/>
      <w:r>
        <w:t xml:space="preserve">Figure 5.1: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49"/>
    <w:bookmarkStart w:id="74" w:name="metrica-funcional"/>
    <w:p>
      <w:pPr>
        <w:pStyle w:val="Heading1"/>
      </w:pPr>
      <w:r>
        <w:rPr>
          <w:rStyle w:val="SectionNumber"/>
        </w:rPr>
        <w:t xml:space="preserve">6</w:t>
      </w:r>
      <w:r>
        <w:tab/>
      </w:r>
      <w:r>
        <w:t xml:space="preserve">A métrica funcional da influência da paisagem na biodiversidade local</w:t>
      </w:r>
    </w:p>
    <w:bookmarkStart w:id="54" w:name="apresentação"/>
    <w:p>
      <w:pPr>
        <w:pStyle w:val="Heading2"/>
      </w:pPr>
      <w:r>
        <w:rPr>
          <w:rStyle w:val="SectionNumber"/>
        </w:rPr>
        <w:t xml:space="preserve">6.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á dispersão (k). Com esta métrica (logUi/Uj) avaliamos 3 efeitos da paisagem: o efeito de fragmentação total, dado pela razão entre as taxas U obtidas para a paisagem fragmentada e a pristina; o efeito de fragmentação per se, a razão entre a taxa U estimada para a paisagem fragmentada e aglomerada; e o efeito de área per se, pela razão das taxas U da paisagem aglomerada e pri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6.1</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 xx, acima). Também há os mesmos resultados para os inventários classificados como incongruentes, para avaliar algum eventual viés devido a este critério de seleção (fig. </w:t>
      </w:r>
      <w:r>
        <w:t xml:space="preserve">5.1</w:t>
      </w:r>
      <w:r>
        <w:t xml:space="preserve">). Na maior parte dos casos, a métrica funcional logUi/Uj esteve próxima de zero, com exceção principalmente de alguns sítios de menor cobertura florestal (%CF) (fig. </w:t>
      </w:r>
      <w:r>
        <w:t xml:space="preserve">6.1</w:t>
      </w:r>
      <w:r>
        <w:t xml:space="preserve">). Os valores da métrica funcional variaram entre cerca de -0.25 e 0.50 nos sítios selecionados para análise e nos excluídos, com variação similar entre os efeitos (fig. </w:t>
      </w:r>
      <w:r>
        <w:t xml:space="preserve">6.1</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5.1</w:t>
      </w:r>
      <w:r>
        <w:t xml:space="preserve">) e de métrica funcional da paisagem (fig. </w:t>
      </w:r>
      <w:r>
        <w:t xml:space="preserve">6.1</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4267200"/>
            <wp:effectExtent b="0" l="0" r="0" t="0"/>
            <wp:docPr descr="Figure 6.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istina, sem perda de cobertura florestal. Frag. per se é o contraste entre a paisagem fragmentada e a paisagem com a cobertura remanescente aglomerada ao redor da parcela tal como a forma do recorte de paisagem (paisagem aglomerada). Área per se é o contraste entre paisagem aglomerada e pristina. Uma vez que o logUi/Uj = logUi - logUj, então Frag. total = Frag. per se + Área per se. Concluímos com essa figura que a métrica funcional varia em função da capacidade dispersão e %CF de forma similar entre os grupos de inventários classificados conforme a congruência da predição de MNEE." title="" id="51" name="Picture"/>
            <a:graphic>
              <a:graphicData uri="http://schemas.openxmlformats.org/drawingml/2006/picture">
                <pic:pic>
                  <pic:nvPicPr>
                    <pic:cNvPr descr="Resultados_files/figure-docx/logUU-sitios-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53" w:name="fig:logUU-sitios"/>
      <w:bookmarkEnd w:id="53"/>
      <w:r>
        <w:t xml:space="preserve">Figure 6.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istina, sem perda de cobertura florestal. Frag. per se é o contraste entre a paisagem fragmentada e a paisagem com a cobertura remanescente aglomerada ao redor da parcela tal como a forma do recorte de paisagem (paisagem aglomerada). Área per se é o contraste entre paisagem aglomerada e pristina. Uma vez que o logUi/Uj = logUi - logUj, então Frag. total = Frag. per se + Área per se. Concluímos com essa figura que a métrica funcional varia em função da capacidade dispersão e %CF de forma similar entre os grupos de inventários classificados conforme a congruência da predição de MNEE.</w:t>
      </w:r>
    </w:p>
    <w:bookmarkEnd w:id="54"/>
    <w:bookmarkStart w:id="56" w:name="X29f7bae35ab8a06320912812366a38499ae800e"/>
    <w:p>
      <w:pPr>
        <w:pStyle w:val="Heading2"/>
      </w:pPr>
      <w:r>
        <w:rPr>
          <w:rStyle w:val="SectionNumber"/>
        </w:rPr>
        <w:t xml:space="preserve">6.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6.1</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6.1</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6.1</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55" w:name="tab:tabsel-efeitos"/>
      <w:bookmarkEnd w:id="55"/>
      <w:r>
        <w:t xml:space="preserve">Table 6.1:</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56"/>
    <w:bookmarkStart w:id="72" w:name="CFeK-efeitos"/>
    <w:p>
      <w:pPr>
        <w:pStyle w:val="Heading2"/>
      </w:pPr>
      <w:r>
        <w:rPr>
          <w:rStyle w:val="SectionNumber"/>
        </w:rPr>
        <w:t xml:space="preserve">6.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100% (figs.</w:t>
      </w:r>
      <w:r>
        <w:t xml:space="preserve"> </w:t>
      </w:r>
      <w:r>
        <w:t xml:space="preserve">6.2</w:t>
      </w:r>
      <w:r>
        <w:t xml:space="preserve">,</w:t>
      </w:r>
      <w:r>
        <w:t xml:space="preserve"> </w:t>
      </w:r>
      <w:r>
        <w:t xml:space="preserve">6.3</w:t>
      </w:r>
      <w:r>
        <w:t xml:space="preserve">,</w:t>
      </w:r>
      <w:r>
        <w:t xml:space="preserve"> </w:t>
      </w:r>
      <w:r>
        <w:t xml:space="preserve">6.4</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 gráficos em todos os paine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6.2</w:t>
      </w:r>
      <w:r>
        <w:t xml:space="preserve">). Para auxiliar a interpretação da fig. </w:t>
      </w:r>
      <w:r>
        <w:t xml:space="preserve">6.2</w:t>
      </w:r>
      <w:r>
        <w:t xml:space="preserve">, as figs.</w:t>
      </w:r>
      <w:r>
        <w:t xml:space="preserve"> </w:t>
      </w:r>
      <w:r>
        <w:t xml:space="preserve">6.3</w:t>
      </w:r>
      <w:r>
        <w:t xml:space="preserve"> </w:t>
      </w:r>
      <w:r>
        <w:t xml:space="preserve">e</w:t>
      </w:r>
      <w:r>
        <w:t xml:space="preserve"> </w:t>
      </w:r>
      <w:r>
        <w:t xml:space="preserve">6.4</w:t>
      </w:r>
      <w:r>
        <w:t xml:space="preserve"> </w:t>
      </w:r>
      <w:r>
        <w:t xml:space="preserve">sumarizam os efeitos agregando os resultados por classe de cobertura florestal e tipo de efeito da paisagem. Na fig. </w:t>
      </w:r>
      <w:r>
        <w:t xml:space="preserve">6.3</w:t>
      </w:r>
      <w:r>
        <w:t xml:space="preserve"> </w:t>
      </w:r>
      <w:r>
        <w:t xml:space="preserve">há o histograma de logUi/Uk em função da classe de cobertura florestal e efeito da paisagem. Na fig. </w:t>
      </w:r>
      <w:r>
        <w:t xml:space="preserve">6.4</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6.2</w:t>
      </w:r>
      <w:r>
        <w:t xml:space="preserve">,</w:t>
      </w:r>
      <w:r>
        <w:t xml:space="preserve"> </w:t>
      </w:r>
      <w:r>
        <w:t xml:space="preserve">6.3</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6.2</w:t>
      </w:r>
      <w:r>
        <w:t xml:space="preserve">,</w:t>
      </w:r>
      <w:r>
        <w:t xml:space="preserve"> </w:t>
      </w:r>
      <w:r>
        <w:t xml:space="preserve">6.3</w:t>
      </w:r>
      <w:r>
        <w:t xml:space="preserve">), variando entre -0.33 e 0.56, o que corresponde a decremento de -39% até incremento de +75% na taxa U da paisagem no numerador em relação a do denominador.</w:t>
      </w:r>
    </w:p>
    <w:bookmarkStart w:id="57" w:name="efeito-de-área-per-se"/>
    <w:p>
      <w:pPr>
        <w:pStyle w:val="Heading3"/>
      </w:pPr>
      <w:r>
        <w:rPr>
          <w:rStyle w:val="SectionNumber"/>
        </w:rPr>
        <w:t xml:space="preserve">6.3.1</w:t>
      </w:r>
      <w:r>
        <w:tab/>
      </w:r>
      <w:r>
        <w:t xml:space="preserve">Efeito de área per se</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per se).O padrão geral da área per se é de efeito negativo para a manutenção da biodiversidade local, que é acentuado em paisagens com pouca cobertura florestal ((figs.</w:t>
      </w:r>
      <w:r>
        <w:t xml:space="preserve"> </w:t>
      </w:r>
      <w:r>
        <w:t xml:space="preserve">6.2</w:t>
      </w:r>
      <w:r>
        <w:t xml:space="preserve">,</w:t>
      </w:r>
      <w:r>
        <w:t xml:space="preserve"> </w:t>
      </w:r>
      <w:r>
        <w:t xml:space="preserve">6.3</w:t>
      </w:r>
      <w:r>
        <w:t xml:space="preserve">,</w:t>
      </w:r>
      <w:r>
        <w:t xml:space="preserve"> </w:t>
      </w:r>
      <w:r>
        <w:t xml:space="preserve">6.4</w:t>
      </w:r>
      <w:r>
        <w:t xml:space="preserve">)). Em paisagens com cobertura florestal acima de 60% o efeito de área per se é nulo. O efeito de área per se apresenta menor magnitude em cenários de limitação de dispersão intermediários ((figs.</w:t>
      </w:r>
      <w:r>
        <w:t xml:space="preserve"> </w:t>
      </w:r>
      <w:r>
        <w:t xml:space="preserve">6.2</w:t>
      </w:r>
      <w:r>
        <w:t xml:space="preserve">,</w:t>
      </w:r>
      <w:r>
        <w:t xml:space="preserve"> </w:t>
      </w:r>
      <w:r>
        <w:t xml:space="preserve">6.3</w:t>
      </w:r>
      <w:r>
        <w:t xml:space="preserve">,</w:t>
      </w:r>
      <w:r>
        <w:t xml:space="preserve"> </w:t>
      </w:r>
      <w:r>
        <w:t xml:space="preserve">6.4</w:t>
      </w:r>
      <w:r>
        <w:t xml:space="preserve">)). Nesses cenários de limitação de dispersão intermediários, se observa os valores máximos de taxa U nas três paisagens hipotéticas (fig. </w:t>
      </w:r>
      <w:r>
        <w:t xml:space="preserve">4.1</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per se, variando entre -0.12 e 0.41. Esses valores indicam que a taxa U estimada na paisagem aglomerada foi até 50% maior do que a taxa U estimada na paisagem prístina.</w:t>
      </w:r>
    </w:p>
    <w:bookmarkEnd w:id="57"/>
    <w:bookmarkStart w:id="58" w:name="efeito-de-fragmentação-per-se"/>
    <w:p>
      <w:pPr>
        <w:pStyle w:val="Heading3"/>
      </w:pPr>
      <w:r>
        <w:rPr>
          <w:rStyle w:val="SectionNumber"/>
        </w:rPr>
        <w:t xml:space="preserve">6.3.2</w:t>
      </w:r>
      <w:r>
        <w:tab/>
      </w:r>
      <w:r>
        <w:t xml:space="preserve">Efeito de fragmentação per se</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per se). O padrão geral do efeito de fragmentação per se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6.2</w:t>
      </w:r>
      <w:r>
        <w:t xml:space="preserve">,</w:t>
      </w:r>
      <w:r>
        <w:t xml:space="preserve"> </w:t>
      </w:r>
      <w:r>
        <w:t xml:space="preserve">6.3</w:t>
      </w:r>
      <w:r>
        <w:t xml:space="preserve">,</w:t>
      </w:r>
      <w:r>
        <w:t xml:space="preserve"> </w:t>
      </w:r>
      <w:r>
        <w:t xml:space="preserve">6.4</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per se em função da capacidade de dispersão ocorre em cenários de limitação intermediários (k em cerca de 0.70, fig. </w:t>
      </w:r>
      <w:r>
        <w:t xml:space="preserve">6.2</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6.2</w:t>
      </w:r>
      <w:r>
        <w:t xml:space="preserve">,</w:t>
      </w:r>
      <w:r>
        <w:t xml:space="preserve"> </w:t>
      </w:r>
      <w:r>
        <w:t xml:space="preserve">6.3</w:t>
      </w:r>
      <w:r>
        <w:t xml:space="preserve">). Nesses poucos inventários que destoam, o efeito de fragmentação per se é positivo sob limitação de dispersão severa e negativa quando a limitação de dispersão é branda (figs.</w:t>
      </w:r>
      <w:r>
        <w:t xml:space="preserve"> </w:t>
      </w:r>
      <w:r>
        <w:t xml:space="preserve">6.2</w:t>
      </w:r>
      <w:r>
        <w:t xml:space="preserve">,</w:t>
      </w:r>
      <w:r>
        <w:t xml:space="preserve"> </w:t>
      </w:r>
      <w:r>
        <w:t xml:space="preserve">6.3</w:t>
      </w:r>
      <w:r>
        <w:t xml:space="preserve">), seguindo o padrão geral de modulação do efeito de fragmentação per se pela variação na capacidade de dispersão em paisagens com pouca cobertura florestal. Contudo, nos inventários em paisagens com alta cobertura florestal (acima de 60%) o padrão geral é efeito de fragmentação per se nulo (figs.</w:t>
      </w:r>
      <w:r>
        <w:t xml:space="preserve"> </w:t>
      </w:r>
      <w:r>
        <w:t xml:space="preserve">6.2</w:t>
      </w:r>
      <w:r>
        <w:t xml:space="preserve">,</w:t>
      </w:r>
      <w:r>
        <w:t xml:space="preserve"> </w:t>
      </w:r>
      <w:r>
        <w:t xml:space="preserve">6.3</w:t>
      </w:r>
      <w:r>
        <w:t xml:space="preserve">)</w:t>
      </w:r>
    </w:p>
    <w:p>
      <w:pPr>
        <w:pStyle w:val="BodyText"/>
      </w:pPr>
      <w:r>
        <w:t xml:space="preserve">Assim, a amplitude dos valores de fragmentação per se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6.2</w:t>
      </w:r>
      <w:r>
        <w:t xml:space="preserve">,</w:t>
      </w:r>
      <w:r>
        <w:t xml:space="preserve"> </w:t>
      </w:r>
      <w:r>
        <w:t xml:space="preserve">6.3</w:t>
      </w:r>
      <w:r>
        <w:t xml:space="preserve">,</w:t>
      </w:r>
      <w:r>
        <w:t xml:space="preserve"> </w:t>
      </w:r>
      <w:r>
        <w:t xml:space="preserve">6.4</w:t>
      </w:r>
      <w:r>
        <w:t xml:space="preserve">), destoando do padrão geral de efeito nulo. A segunda maior amplitude observada no efeito de fragmentação per se foi em paisagens com pouca cobertura florestal, com a métrica funcional variando entre -0.26 e 0.27 (figs.</w:t>
      </w:r>
      <w:r>
        <w:t xml:space="preserve"> </w:t>
      </w:r>
      <w:r>
        <w:t xml:space="preserve">6.2</w:t>
      </w:r>
      <w:r>
        <w:t xml:space="preserve">,</w:t>
      </w:r>
      <w:r>
        <w:t xml:space="preserve"> </w:t>
      </w:r>
      <w:r>
        <w:t xml:space="preserve">6.3</w:t>
      </w:r>
      <w:r>
        <w:t xml:space="preserve">,</w:t>
      </w:r>
      <w:r>
        <w:t xml:space="preserve"> </w:t>
      </w:r>
      <w:r>
        <w:t xml:space="preserve">6.4</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58"/>
    <w:bookmarkStart w:id="71" w:name="efeito-de-fragmentação-total"/>
    <w:p>
      <w:pPr>
        <w:pStyle w:val="Heading3"/>
      </w:pPr>
      <w:r>
        <w:rPr>
          <w:rStyle w:val="SectionNumber"/>
        </w:rPr>
        <w:t xml:space="preserve">6.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6.2</w:t>
      </w:r>
      <w:r>
        <w:t xml:space="preserve">,</w:t>
      </w:r>
      <w:r>
        <w:t xml:space="preserve"> </w:t>
      </w:r>
      <w:r>
        <w:t xml:space="preserve">6.3</w:t>
      </w:r>
      <w:r>
        <w:t xml:space="preserve">,</w:t>
      </w:r>
      <w:r>
        <w:t xml:space="preserve"> </w:t>
      </w:r>
      <w:r>
        <w:t xml:space="preserve">6.4</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6.2</w:t>
      </w:r>
      <w:r>
        <w:t xml:space="preserve">,</w:t>
      </w:r>
      <w:r>
        <w:t xml:space="preserve"> </w:t>
      </w:r>
      <w:r>
        <w:t xml:space="preserve">6.3</w:t>
      </w:r>
      <w:r>
        <w:t xml:space="preserve">,</w:t>
      </w:r>
      <w:r>
        <w:t xml:space="preserve"> </w:t>
      </w:r>
      <w:r>
        <w:t xml:space="preserve">6.4</w:t>
      </w:r>
      <w:r>
        <w:t xml:space="preserve">)). Esse padrão de maior variabilidade entre inventários florestais pode ser explicado pelo fato do efeito de fragmentação total ser definido como a soma dos efeitos de área per se e fragmentação per se,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per se, umas vez que o efeito de área total apresenta variação nula ((figs.</w:t>
      </w:r>
      <w:r>
        <w:t xml:space="preserve"> </w:t>
      </w:r>
      <w:r>
        <w:t xml:space="preserve">6.2</w:t>
      </w:r>
      <w:r>
        <w:t xml:space="preserve">,</w:t>
      </w:r>
      <w:r>
        <w:t xml:space="preserve"> </w:t>
      </w:r>
      <w:r>
        <w:t xml:space="preserve">6.4</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6.2</w:t>
      </w:r>
      <w:r>
        <w:t xml:space="preserve">,</w:t>
      </w:r>
      <w:r>
        <w:t xml:space="preserve"> </w:t>
      </w:r>
      <w:r>
        <w:t xml:space="preserve">6.4</w:t>
      </w:r>
      <w:r>
        <w:t xml:space="preserve">)), também sendo mais influenciado pelo efeito de fragmentação per se. Contudo, em paisagens com cobertura florestal acima de 60% a grande maioria dos inventários possui efeito de fragmentação total dentro da faixa de valores de referência de ausência de efeito ((figs.</w:t>
      </w:r>
      <w:r>
        <w:t xml:space="preserve"> </w:t>
      </w:r>
      <w:r>
        <w:t xml:space="preserve">6.2</w:t>
      </w:r>
      <w:r>
        <w:t xml:space="preserve">,</w:t>
      </w:r>
      <w:r>
        <w:t xml:space="preserve"> </w:t>
      </w:r>
      <w:r>
        <w:t xml:space="preserve">6.3</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6.2</w:t>
      </w:r>
      <w:r>
        <w:t xml:space="preserve">,</w:t>
      </w:r>
      <w:r>
        <w:t xml:space="preserve"> </w:t>
      </w:r>
      <w:r>
        <w:t xml:space="preserve">6.3</w:t>
      </w:r>
      <w:r>
        <w:t xml:space="preserve">,</w:t>
      </w:r>
      <w:r>
        <w:t xml:space="preserve"> </w:t>
      </w:r>
      <w:r>
        <w:t xml:space="preserve">6.4</w:t>
      </w:r>
      <w:r>
        <w:t xml:space="preserve">)). Os efeitos negativos ocorrem com maior intensidade quando a limitação de dispersão é branda, padrão que se torna mais claro em paisagens com pouca cobertura florestal ((figs.</w:t>
      </w:r>
      <w:r>
        <w:t xml:space="preserve"> </w:t>
      </w:r>
      <w:r>
        <w:t xml:space="preserve">6.2</w:t>
      </w:r>
      <w:r>
        <w:t xml:space="preserve">,</w:t>
      </w:r>
      <w:r>
        <w:t xml:space="preserve"> </w:t>
      </w:r>
      <w:r>
        <w:t xml:space="preserve">6.3</w:t>
      </w:r>
      <w:r>
        <w:t xml:space="preserve">,</w:t>
      </w:r>
      <w:r>
        <w:t xml:space="preserve"> </w:t>
      </w:r>
      <w:r>
        <w:t xml:space="preserve">6.4</w:t>
      </w:r>
      <w:r>
        <w:t xml:space="preserve">)). Nos inventários em paisagens com cobertura florestal abaixo de 30%, mesmo cenários de limitação de dispersão intermediários ou severos apresentam efeito negativo de fragmentação total superiores a faixa de referência de ausência de efeito ((figs.</w:t>
      </w:r>
      <w:r>
        <w:t xml:space="preserve"> </w:t>
      </w:r>
      <w:r>
        <w:t xml:space="preserve">6.2</w:t>
      </w:r>
      <w:r>
        <w:t xml:space="preserve">,</w:t>
      </w:r>
      <w:r>
        <w:t xml:space="preserve"> </w:t>
      </w:r>
      <w:r>
        <w:t xml:space="preserve">6.3</w:t>
      </w:r>
      <w:r>
        <w:t xml:space="preserve">,</w:t>
      </w:r>
      <w:r>
        <w:t xml:space="preserve"> </w:t>
      </w:r>
      <w:r>
        <w:t xml:space="preserve">6.4</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6.2</w:t>
      </w:r>
      <w:r>
        <w:t xml:space="preserve">,</w:t>
      </w:r>
      <w:r>
        <w:t xml:space="preserve"> </w:t>
      </w:r>
      <w:r>
        <w:t xml:space="preserve">6.3</w:t>
      </w:r>
      <w:r>
        <w:t xml:space="preserve">). Quando a cobertura florestal é alta, existem inventários que destoam do padrão geral de efeito nulo, resultando na maior amplitude observada (entre -0.31 e 0.56 no valor de logUi/Uj, (figs.</w:t>
      </w:r>
      <w:r>
        <w:t xml:space="preserve"> </w:t>
      </w:r>
      <w:r>
        <w:t xml:space="preserve">6.2</w:t>
      </w:r>
      <w:r>
        <w:t xml:space="preserve">,</w:t>
      </w:r>
      <w:r>
        <w:t xml:space="preserve"> </w:t>
      </w:r>
      <w:r>
        <w:t xml:space="preserve">6.3</w:t>
      </w:r>
      <w:r>
        <w:t xml:space="preserve">). Nos inventários em paisagens com baixa cobertura florestal a amplitude observada é a segunda maior (entre -0.03 e 0.52 no valor de logUi/Uj), mas ela acompanha a tendência geral de aumento do efeito negativo ((figs.</w:t>
      </w:r>
      <w:r>
        <w:t xml:space="preserve"> </w:t>
      </w:r>
      <w:r>
        <w:t xml:space="preserve">6.2</w:t>
      </w:r>
      <w:r>
        <w:t xml:space="preserve">,</w:t>
      </w:r>
      <w:r>
        <w:t xml:space="preserve"> </w:t>
      </w:r>
      <w:r>
        <w:t xml:space="preserve">6.3</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 ocorrendo apenas em paisagens com muita cobertura florestal.</w:t>
      </w:r>
    </w:p>
    <w:p>
      <w:pPr>
        <w:pStyle w:val="CaptionedFigure"/>
      </w:pPr>
      <w:r>
        <w:drawing>
          <wp:inline>
            <wp:extent cx="5334000" cy="3810000"/>
            <wp:effectExtent b="0" l="0" r="0" t="0"/>
            <wp:docPr descr="Figure 6.2: Os efeitos da paisagem em logU/U observado e predito. Cada ponto resulta da comparação de duas simulações, que mudam conforme o efeito da paisagem (título nos quadros por linha). O efeito de fragmentação total é a comparação entre a paisagem fragmentada e prístina; o de fragmentação per se entre a fragmentada e a aglomerada; e área per se entre aglomerada e prístina (Fig. 5). No eixo x o grau de limitação de dispersão, quanto maior a limitação de dispersão maior k. Os pontos estão coloridos pela porcentagem de cobertura florestal na paisagem (de lado 1km, como ajustado pelo k (Fig. 3)). Os quadros estão divididos em colunas correspondendo a classes de cobertura florestal (título das colunas). Os sítios com %CF=100 foram removidos do gráfico e apenas a sua amplitude (mínimo = -0.133 e máximo = 0.104) e o intervalo interquartil de 90% (quantil de 5% = -0.060 e de 95% = 0.048) foram marcados no eixo y. Os boxplots sumarizam valores para um mesmo k. O eixo y varia em escala entre os efeitos (quadros de uma mesma linha)." title="" id="60" name="Picture"/>
            <a:graphic>
              <a:graphicData uri="http://schemas.openxmlformats.org/drawingml/2006/picture">
                <pic:pic>
                  <pic:nvPicPr>
                    <pic:cNvPr descr="Resultados_files/figure-docx/p-efeitos-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62" w:name="fig:p-efeitos"/>
      <w:bookmarkEnd w:id="62"/>
      <w:r>
        <w:t xml:space="preserve">Figure 6.2: Os efeitos da paisagem em logU/U observado e predito. Cada ponto resulta da comparação de duas simulações, que mudam conforme o efeito da paisagem (título nos quadros por linha). O efeito de fragmentação total é a comparação entre a paisagem fragmentada e prístina; o de fragmentação per se entre a fragmentada e a aglomerada; e área per se entre aglomerada e prístina (Fig. 5). No eixo x o grau de limitação de dispersão, quanto maior a limitação de dispersão maior k. Os pontos estão coloridos pela porcentagem de cobertura florestal na paisagem (de lado 1km, como ajustado pelo k (Fig. 3)). Os quadros estão divididos em colunas correspondendo a classes de cobertura florestal (título das colunas). Os sítios com %CF=100 foram removidos do gráfico e apenas a sua amplitude (mínimo = -0.133 e máximo = 0.104) e o intervalo interquartil de 90% (quantil de 5% = -0.060 e de 95% = 0.048) foram marcados no eixo y. Os boxplots sumarizam valores para um mesmo k. O eixo y varia em escala entre os efeitos (quadros de uma mesma linha).</w:t>
      </w:r>
    </w:p>
    <w:p>
      <w:pPr>
        <w:pStyle w:val="CaptionedFigure"/>
      </w:pPr>
      <w:r>
        <w:drawing>
          <wp:inline>
            <wp:extent cx="5334000" cy="1778000"/>
            <wp:effectExtent b="0" l="0" r="0" t="0"/>
            <wp:docPr descr="Figure 6.3: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64" name="Picture"/>
            <a:graphic>
              <a:graphicData uri="http://schemas.openxmlformats.org/drawingml/2006/picture">
                <pic:pic>
                  <pic:nvPicPr>
                    <pic:cNvPr descr="Resultados_files/figure-docx/bp-efeitos-pclass-1.png" id="65" name="Picture"/>
                    <pic:cNvPicPr>
                      <a:picLocks noChangeArrowheads="1" noChangeAspect="1"/>
                    </pic:cNvPicPr>
                  </pic:nvPicPr>
                  <pic:blipFill>
                    <a:blip r:embed="rId6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66" w:name="fig:bp-efeitos-pclass"/>
      <w:bookmarkEnd w:id="66"/>
      <w:r>
        <w:t xml:space="preserve">Figure 6.3: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e 6.4: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68" name="Picture"/>
            <a:graphic>
              <a:graphicData uri="http://schemas.openxmlformats.org/drawingml/2006/picture">
                <pic:pic>
                  <pic:nvPicPr>
                    <pic:cNvPr descr="Resultados_files/figure-docx/propsitio-efeito-1.png" id="69" name="Picture"/>
                    <pic:cNvPicPr>
                      <a:picLocks noChangeArrowheads="1" noChangeAspect="1"/>
                    </pic:cNvPicPr>
                  </pic:nvPicPr>
                  <pic:blipFill>
                    <a:blip r:embed="rId6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70" w:name="fig:propsitio-efeito"/>
      <w:bookmarkEnd w:id="70"/>
      <w:r>
        <w:t xml:space="preserve">Figure 6.4: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71"/>
    <w:bookmarkEnd w:id="72"/>
    <w:bookmarkStart w:id="73" w:name="X4e9a245d73d16fc20fb82ea631c0891610ebd24"/>
    <w:p>
      <w:pPr>
        <w:pStyle w:val="Heading2"/>
      </w:pPr>
      <w:r>
        <w:rPr>
          <w:rStyle w:val="SectionNumber"/>
        </w:rPr>
        <w:t xml:space="preserve">6.4</w:t>
      </w:r>
      <w:r>
        <w:tab/>
      </w:r>
      <w:r>
        <w:t xml:space="preserve">Resumo da variação dos efeitos da paisagem na conectividade funcional e resiliência demográfica</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 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 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 per se nesses inventários.</w:t>
      </w:r>
    </w:p>
    <w:bookmarkEnd w:id="73"/>
    <w:bookmarkEnd w:id="74"/>
    <w:bookmarkStart w:id="83" w:name="Xd54ad6283434929e0efcc6b88f9b9ee5204d2f4"/>
    <w:p>
      <w:pPr>
        <w:pStyle w:val="Heading1"/>
      </w:pPr>
      <w:r>
        <w:rPr>
          <w:rStyle w:val="SectionNumber"/>
        </w:rPr>
        <w:t xml:space="preserve">7</w:t>
      </w:r>
      <w:r>
        <w:tab/>
      </w:r>
      <w:r>
        <w:t xml:space="preserve">Relação entre os efeitos de fragmentação per se e área per se</w:t>
      </w:r>
    </w:p>
    <w:p>
      <w:pPr>
        <w:pStyle w:val="FirstParagraph"/>
      </w:pPr>
      <w:r>
        <w:t xml:space="preserve">Essa seção tem como objetivo comparar os efeitos de fragmentação per se e área per se ao longo do gradiente de cobertura florestal das paisagens nos quais estão os inventários florestais de estudo, e quanto ao cenário de limitação de dispersão. Um tema central no debate sobre fragmentação de habitat é sobre a média e sinal dos efeitos de fragmentação per se e área per se (</w:t>
      </w:r>
      <w:r>
        <w:t xml:space="preserve">Fahrig (2017)</w:t>
      </w:r>
      <w:r>
        <w:t xml:space="preserve">;</w:t>
      </w:r>
      <w:r>
        <w:t xml:space="preserve"> </w:t>
      </w:r>
      <w:r>
        <w:t xml:space="preserve">Fletcher Jr et al. (2018)</w:t>
      </w:r>
      <w:r>
        <w:t xml:space="preserve">;</w:t>
      </w:r>
      <w:r>
        <w:t xml:space="preserve"> </w:t>
      </w:r>
      <w:r>
        <w:t xml:space="preserve">Fahrig et al. (2019)</w:t>
      </w:r>
      <w:r>
        <w:t xml:space="preserve">). Fahrig (</w:t>
      </w:r>
      <w:r>
        <w:t xml:space="preserve">Fahrig (2003)</w:t>
      </w:r>
      <w:r>
        <w:t xml:space="preserve">,</w:t>
      </w:r>
      <w:r>
        <w:t xml:space="preserve"> </w:t>
      </w:r>
      <w:r>
        <w:t xml:space="preserve">Fahrig (2017)</w:t>
      </w:r>
      <w:r>
        <w:t xml:space="preserve">) concluiu que o efeito de fragmentação per se é variável, podendo ser positivo ou negativo, mas sempre menor do que o efeito de área per se. Uma conclusão de nossos resultados é que a cobertura florestal e capacidade de dispersão são necessários para compreender a variabilidade nos efeitos de fragmentação per se e área per se (figs.</w:t>
      </w:r>
      <w:r>
        <w:t xml:space="preserve"> </w:t>
      </w:r>
      <w:r>
        <w:t xml:space="preserve">6.2</w:t>
      </w:r>
      <w:r>
        <w:t xml:space="preserve">,</w:t>
      </w:r>
      <w:r>
        <w:t xml:space="preserve"> </w:t>
      </w:r>
      <w:r>
        <w:t xml:space="preserve">6.3</w:t>
      </w:r>
      <w:r>
        <w:t xml:space="preserve">,</w:t>
      </w:r>
      <w:r>
        <w:t xml:space="preserve"> </w:t>
      </w:r>
      <w:r>
        <w:t xml:space="preserve">6.4</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 per se e área per sobre a métrica funcional da paisagem (log da razão das taxas U, logUi/Uj). Na figura</w:t>
      </w:r>
      <w:r>
        <w:t xml:space="preserve"> </w:t>
      </w:r>
      <w:r>
        <w:t xml:space="preserve">7.1</w:t>
      </w:r>
      <w:r>
        <w:t xml:space="preserve"> </w:t>
      </w:r>
      <w:r>
        <w:t xml:space="preserve">há a comparação entre os efeitos de fragmentação per se e área per se considerando todas simulações da figura</w:t>
      </w:r>
      <w:r>
        <w:t xml:space="preserve"> </w:t>
      </w:r>
      <w:r>
        <w:t xml:space="preserve">6.2</w:t>
      </w:r>
      <w:r>
        <w:t xml:space="preserve">. Na figura</w:t>
      </w:r>
      <w:r>
        <w:t xml:space="preserve"> </w:t>
      </w:r>
      <w:r>
        <w:t xml:space="preserve">7.2</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6.3</w:t>
      </w:r>
      <w:r>
        <w:t xml:space="preserve">).</w:t>
      </w:r>
    </w:p>
    <w:p>
      <w:pPr>
        <w:pStyle w:val="BodyText"/>
      </w:pPr>
      <w:r>
        <w:t xml:space="preserve">Na conclusão de</w:t>
      </w:r>
      <w:r>
        <w:t xml:space="preserve"> </w:t>
      </w:r>
      <w:r>
        <w:t xml:space="preserve">Fahrig (2017)</w:t>
      </w:r>
      <w:r>
        <w:t xml:space="preserve"> </w:t>
      </w:r>
      <w:r>
        <w:t xml:space="preserve">sobre os efeitos de fragmentação per se e área per se não há influência da cobertura florestal e da capacidade de dispersão nesses efeitos, assim, uma forma natural de explorar a relação entre esses efeitos é agregando todas as simulações (fig. </w:t>
      </w:r>
      <w:r>
        <w:t xml:space="preserve">7.1</w:t>
      </w:r>
      <w:r>
        <w:t xml:space="preserve">). Com os resultados agregados, os valores do efeito de fragmentação per se se distribuem ao redor do zero com certa simetria, enquanto os de área per se se tendem a ser mais negativos e mais assimétricos para efeito negativo (fig. </w:t>
      </w:r>
      <w:r>
        <w:t xml:space="preserve">7.1</w:t>
      </w:r>
      <w:r>
        <w:t xml:space="preserve"> </w:t>
      </w:r>
      <w:r>
        <w:t xml:space="preserve">gráfico de dispersão na esquerda). Contudo, quando avaliamos a diferença na magnitude absoluta entre a métrica funcional dos dois efeitos da paisagem (fragmentação per se e área per se), desconsiderando o sinal do efeito, observamos que os valores se distribuem ao redor do zero, de forma simétrica, com alguns poucos casos em que o efeito de fragmentação per se é maior em magnitude (fig. </w:t>
      </w:r>
      <w:r>
        <w:t xml:space="preserve">7.1</w:t>
      </w:r>
      <w:r>
        <w:t xml:space="preserve">, histograma na direita inferior).</w:t>
      </w:r>
    </w:p>
    <w:p>
      <w:pPr>
        <w:pStyle w:val="BodyText"/>
      </w:pPr>
      <w:r>
        <w:t xml:space="preserve">Entre todas as predições estimadas, observamos que a situação mais frequente foi de efeito de fragmentação per se positivo e efeito de área per se negativo com maior magnitude; seguido da situação em que o efeito de fragmentação per se é negativo e o de área per se positivo (fig. </w:t>
      </w:r>
      <w:r>
        <w:t xml:space="preserve">7.1</w:t>
      </w:r>
      <w:r>
        <w:t xml:space="preserve">, octógono da esquerda). As situações mais raras ocorrem quando tanto o efeito de fragmentação per se quanto o de área per se são positivos (fig. </w:t>
      </w:r>
      <w:r>
        <w:t xml:space="preserve">7.1</w:t>
      </w:r>
      <w:r>
        <w:t xml:space="preserve">, octógono da esquerda). A maior parte dos inventários apresenta simulações que se enquadram nas duas situações mais frequentes, em que ou o efeito de área per se ou o efeito de fragmentação per se predominam (fig. </w:t>
      </w:r>
      <w:r>
        <w:t xml:space="preserve">7.1</w:t>
      </w:r>
      <w:r>
        <w:t xml:space="preserve">, octógonos na direita superior). Enquanto metade dos inventários possuem alguma simulação que se enquadram nas situações mais raras, em que ambos os efeitos são positivos (fig. </w:t>
      </w:r>
      <w:r>
        <w:t xml:space="preserve">7.1</w:t>
      </w:r>
      <w:r>
        <w:t xml:space="preserve">, octógonos na direita superior).</w:t>
      </w:r>
    </w:p>
    <w:p>
      <w:pPr>
        <w:pStyle w:val="BodyText"/>
      </w:pPr>
      <w:r>
        <w:t xml:space="preserve">Outra forma de explorar a relação dos efeitos de fragmentação per se e área per se na métrica funcional (logUi/Uj) é agregando as estimativas em função da cobertura florestal e capacidade de dispersão (fig. </w:t>
      </w:r>
      <w:r>
        <w:t xml:space="preserve">7.2</w:t>
      </w:r>
      <w:r>
        <w:t xml:space="preserve">). Com isso é possível comparar as estimativas de inventários em paisagens sem perda de cobertura florestal, a situação referência de ausência de diferença (polígono em cinza na fig. </w:t>
      </w:r>
      <w:r>
        <w:t xml:space="preserve">7.2</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7.2</w:t>
      </w:r>
      <w:r>
        <w:t xml:space="preserve">). A amplitude do efeito de fragmentação per se é máxima em paisagens com alta cobertura florestal, enquanto a amplitude do efeito de área per se é máxima em paisagens com baixa cobertura florestal (fig. </w:t>
      </w:r>
      <w:r>
        <w:t xml:space="preserve">7.2</w:t>
      </w:r>
      <w:r>
        <w:t xml:space="preserve">). A limitação de dispersão modula o sinal do efeito de fragmentação per se e a intensidade do efeito negativo de área per se (fig. </w:t>
      </w:r>
      <w:r>
        <w:t xml:space="preserve">7.2</w:t>
      </w:r>
      <w:r>
        <w:t xml:space="preserve">). O efeito de fragmentação per se é mais inconsistente entre inventários e o de área per se é mais consistentes entre inventários (fig. </w:t>
      </w:r>
      <w:r>
        <w:t xml:space="preserve">7.2</w:t>
      </w:r>
      <w:r>
        <w:t xml:space="preserve">).</w:t>
      </w:r>
    </w:p>
    <w:p>
      <w:pPr>
        <w:pStyle w:val="CaptionedFigure"/>
      </w:pPr>
      <w:r>
        <w:drawing>
          <wp:inline>
            <wp:extent cx="5334000" cy="1939636"/>
            <wp:effectExtent b="0" l="0" r="0" t="0"/>
            <wp:docPr descr="Figure 7.1: Relação entre o efeito de fragmentação per se e área per se. No quadro da esquerda há o gráfico de dispersão do valor da métrica log Ui/Uj para os efeitos da fragmentação per se (y) e área per se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e linha que marca o valor de zero em cada eixo.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 100, porque um mesmo sítio pode ser contabilizado em mais de uma seção do octógono). Na parte inferior direita da figura há o histograma da diferença do módulo dos efeitos de área per se e fragmentação per se." title="" id="76" name="Picture"/>
            <a:graphic>
              <a:graphicData uri="http://schemas.openxmlformats.org/drawingml/2006/picture">
                <pic:pic>
                  <pic:nvPicPr>
                    <pic:cNvPr descr="Resultados_files/figure-docx/fragarea-todosk-1.png" id="77" name="Picture"/>
                    <pic:cNvPicPr>
                      <a:picLocks noChangeArrowheads="1" noChangeAspect="1"/>
                    </pic:cNvPicPr>
                  </pic:nvPicPr>
                  <pic:blipFill>
                    <a:blip r:embed="rId75"/>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8" w:name="fig:fragarea-todosk"/>
      <w:bookmarkEnd w:id="78"/>
      <w:r>
        <w:t xml:space="preserve">Figure 7.1: Relação entre o efeito de fragmentação per se e área per se. No quadro da esquerda há o gráfico de dispersão do valor da métrica log Ui/Uj para os efeitos da fragmentação per se (y) e área per se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e linha que marca o valor de zero em cada eixo.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 100, porque um mesmo sítio pode ser contabilizado em mais de uma seção do octógono). Na parte inferior direita da figura há o histograma da diferença do módulo dos efeitos de área per se e fragmentação per se.</w:t>
      </w:r>
    </w:p>
    <w:p>
      <w:pPr>
        <w:pStyle w:val="CaptionedFigure"/>
      </w:pPr>
      <w:r>
        <w:drawing>
          <wp:inline>
            <wp:extent cx="5334000" cy="3556000"/>
            <wp:effectExtent b="0" l="0" r="0" t="0"/>
            <wp:docPr descr="Figure 7.2: Comparação dos efeitos de fragmentação per se e área per se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80" name="Picture"/>
            <a:graphic>
              <a:graphicData uri="http://schemas.openxmlformats.org/drawingml/2006/picture">
                <pic:pic>
                  <pic:nvPicPr>
                    <pic:cNvPr descr="Resultados_files/figure-docx/fraarea-expfinal-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2" w:name="fig:fraarea-expfinal"/>
      <w:bookmarkEnd w:id="82"/>
      <w:r>
        <w:t xml:space="preserve">Figure 7.2: Comparação dos efeitos de fragmentação per se e área per se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83"/>
    <w:bookmarkStart w:id="104" w:name="referências"/>
    <w:p>
      <w:pPr>
        <w:pStyle w:val="Heading1"/>
      </w:pPr>
      <w:r>
        <w:t xml:space="preserve">Referências</w:t>
      </w:r>
    </w:p>
    <w:bookmarkStart w:id="103" w:name="refs"/>
    <w:bookmarkStart w:id="84"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84"/>
    <w:bookmarkStart w:id="85" w:name="ref-campos_neutral_2012"/>
    <w:p>
      <w:pPr>
        <w:pStyle w:val="Bibliography"/>
      </w:pPr>
      <w:r>
        <w:t xml:space="preserve">Campos, P. R., E. D. Neto, V. M. de Oliveira, and M. Gomes. 2012. Neutral communities in fragmented landscapes. Oikos 121:1737–1748.</w:t>
      </w:r>
    </w:p>
    <w:bookmarkEnd w:id="85"/>
    <w:bookmarkStart w:id="86" w:name="ref-campos_effect_2013"/>
    <w:p>
      <w:pPr>
        <w:pStyle w:val="Bibliography"/>
      </w:pPr>
      <w:r>
        <w:t xml:space="preserve">Campos, P. R., A. Rosas, V. M. de Oliveira, and M. A. Gomes. 2013. Effect of landscape structure on species diversity. PloS one 8:e66495.</w:t>
      </w:r>
    </w:p>
    <w:bookmarkEnd w:id="86"/>
    <w:bookmarkStart w:id="87" w:name="ref-clark1999seed"/>
    <w:p>
      <w:pPr>
        <w:pStyle w:val="Bibliography"/>
      </w:pPr>
      <w:r>
        <w:t xml:space="preserve">Clark, J. S., M. Silman, R. Kern, E. Macklin, and J. HilleRisLambers. 1999. Seed dispersal near and far: Patterns across temperate and tropical forests. Ecology 80:1475–1494.</w:t>
      </w:r>
    </w:p>
    <w:bookmarkEnd w:id="87"/>
    <w:bookmarkStart w:id="88"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88"/>
    <w:bookmarkStart w:id="89" w:name="ref-etienne2007zero"/>
    <w:p>
      <w:pPr>
        <w:pStyle w:val="Bibliography"/>
      </w:pPr>
      <w:r>
        <w:t xml:space="preserve">Etienne, R. S., D. Alonso, and A. J. McKane. 2007. The zero-sum assumption in neutral biodiversity theory. Journal of theoretical biology 248:522–536.</w:t>
      </w:r>
    </w:p>
    <w:bookmarkEnd w:id="89"/>
    <w:bookmarkStart w:id="90" w:name="ref-fahrig_effects_2003"/>
    <w:p>
      <w:pPr>
        <w:pStyle w:val="Bibliography"/>
      </w:pPr>
      <w:r>
        <w:t xml:space="preserve">Fahrig, L. 2003. Effects of habitat fragmentation on biodiversity. Annual review of ecology, evolution, and systematics 34:487–515.</w:t>
      </w:r>
    </w:p>
    <w:bookmarkEnd w:id="90"/>
    <w:bookmarkStart w:id="91" w:name="ref-fahrig_ecological_2017"/>
    <w:p>
      <w:pPr>
        <w:pStyle w:val="Bibliography"/>
      </w:pPr>
      <w:r>
        <w:t xml:space="preserve">Fahrig, L. 2017. Ecological responses to habitat fragmentation per se. Annual review of ecology, evolution, and systematics 48:1–23.</w:t>
      </w:r>
    </w:p>
    <w:bookmarkEnd w:id="91"/>
    <w:bookmarkStart w:id="92" w:name="ref-fahrig_is_2019"/>
    <w:p>
      <w:pPr>
        <w:pStyle w:val="Bibliography"/>
      </w:pPr>
      <w:r>
        <w:t xml:space="preserve">Fahrig, L., V. Arroyo-Rodríguez, J. R. Bennett, V. Boucher-Lalonde, E. Cazetta, D. J. Currie, F. Eigenbrod, A. T. Ford, S. P. Harrison, J. A. Jaeger, and others. 2019. Is habitat fragmentation bad for biodiversity? Biological Conservation 230:179–186.</w:t>
      </w:r>
    </w:p>
    <w:bookmarkEnd w:id="92"/>
    <w:bookmarkStart w:id="93" w:name="ref-fletcher2018habitat"/>
    <w:p>
      <w:pPr>
        <w:pStyle w:val="Bibliography"/>
      </w:pPr>
      <w:r>
        <w:t xml:space="preserve">Fletcher Jr, R. J., R. K. Didham, C. Banks-Leite, J. Barlow, R. M. Ewers, J. Rosindell, R. D. Holt, A. Gonzalez, R. Pardini, E. I. Damschen, and others. 2018. Is habitat fragmentation good for biodiversity? Biological conservation 226:9–15.</w:t>
      </w:r>
    </w:p>
    <w:bookmarkEnd w:id="93"/>
    <w:bookmarkStart w:id="94" w:name="ref-jabot2008reconciling"/>
    <w:p>
      <w:pPr>
        <w:pStyle w:val="Bibliography"/>
      </w:pPr>
      <w:r>
        <w:t xml:space="preserve">Jabot, F., R. S. Etienne, and J. Chave. 2008. Reconciling neutral community models and environmental filtering: Theory and an empirical test. Oikos 117:1308–1320.</w:t>
      </w:r>
    </w:p>
    <w:bookmarkEnd w:id="94"/>
    <w:bookmarkStart w:id="95"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95"/>
    <w:bookmarkStart w:id="96" w:name="ref-nathan2008mechanisms"/>
    <w:p>
      <w:pPr>
        <w:pStyle w:val="Bibliography"/>
      </w:pPr>
      <w:r>
        <w:t xml:space="preserve">Nathan, R., F. M. Schurr, O. Spiegel, O. Steinitz, A. Trakhtenbrot, and A. Tsoar. 2008. Mechanisms of long-distance seed dispersal. Trends in ecology &amp; evolution 23:638–647.</w:t>
      </w:r>
    </w:p>
    <w:bookmarkEnd w:id="96"/>
    <w:bookmarkStart w:id="98" w:name="ref-gratia"/>
    <w:p>
      <w:pPr>
        <w:pStyle w:val="Bibliography"/>
      </w:pPr>
      <w:r>
        <w:t xml:space="preserve">Simpson, G. L. 2024.</w:t>
      </w:r>
      <w:r>
        <w:t xml:space="preserve"> </w:t>
      </w:r>
      <w:hyperlink r:id="rId97">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98"/>
    <w:bookmarkStart w:id="99"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99"/>
    <w:bookmarkStart w:id="100"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100"/>
    <w:bookmarkStart w:id="101" w:name="ref-wood2017"/>
    <w:p>
      <w:pPr>
        <w:pStyle w:val="Bibliography"/>
      </w:pPr>
      <w:r>
        <w:t xml:space="preserve">Wood, S. N. 2017. Generalized additive models: An introduction with r. Second edition. Chapman; Hall/CRC.</w:t>
      </w:r>
    </w:p>
    <w:bookmarkEnd w:id="101"/>
    <w:bookmarkStart w:id="102" w:name="ref-wu2023establishment"/>
    <w:p>
      <w:pPr>
        <w:pStyle w:val="Bibliography"/>
      </w:pPr>
      <w:r>
        <w:t xml:space="preserve">Wu, Z.-Y., R. I. Milne, J. Liu, R. Nathan, R. T. Corlett, and D.-Z. Li. 2023. The establishment of plants following long-distance dispersal. Trends in Ecology &amp; Evolution 38:289–300.</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97" Target="https://gavinsimpson.github.io/gratia/" TargetMode="External" /></Relationships>
</file>

<file path=word/_rels/footnotes.xml.rels><?xml version="1.0" encoding="UTF-8"?><Relationships xmlns="http://schemas.openxmlformats.org/package/2006/relationships"><Relationship Type="http://schemas.openxmlformats.org/officeDocument/2006/relationships/hyperlink" Id="rId97" Target="https://gavinsimpson.github.io/gra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5-06-26T19:34:55Z</dcterms:created>
  <dcterms:modified xsi:type="dcterms:W3CDTF">2025-06-26T19: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